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A3183" w14:textId="2FEEF69C" w:rsidR="00185956" w:rsidRPr="00652CC0" w:rsidRDefault="00185956" w:rsidP="00973AA6">
      <w:pPr>
        <w:spacing w:before="240" w:after="240"/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</w:t>
      </w:r>
      <w:r w:rsidR="00944465">
        <w:rPr>
          <w:rFonts w:ascii="Arial" w:hAnsi="Arial" w:cs="Arial"/>
          <w:b/>
          <w:sz w:val="28"/>
          <w:szCs w:val="28"/>
        </w:rPr>
        <w:t xml:space="preserve">ítulo aqui </w:t>
      </w:r>
      <w:r>
        <w:rPr>
          <w:rFonts w:ascii="Arial" w:hAnsi="Arial" w:cs="Arial"/>
          <w:b/>
          <w:sz w:val="28"/>
          <w:szCs w:val="28"/>
        </w:rPr>
        <w:t>(Arial 14 pt Negrito, espaçamento simples; máximo de duas linhas, alinhado à esquerda)</w:t>
      </w:r>
    </w:p>
    <w:p w14:paraId="3ACA352C" w14:textId="02899F0D" w:rsidR="00185956" w:rsidRPr="00652CC0" w:rsidRDefault="00FE04BB" w:rsidP="00973AA6">
      <w:pPr>
        <w:spacing w:after="120"/>
        <w:rPr>
          <w:rFonts w:ascii="Arial" w:hAnsi="Arial" w:cs="Arial"/>
          <w:sz w:val="20"/>
        </w:rPr>
      </w:pPr>
      <w:r w:rsidRPr="00FE04BB">
        <w:rPr>
          <w:rFonts w:ascii="Arial" w:hAnsi="Arial" w:cs="Arial"/>
          <w:sz w:val="20"/>
        </w:rPr>
        <w:t xml:space="preserve">Nome e Sobrenome do 1º Autor </w:t>
      </w:r>
      <w:r w:rsidRPr="00FE04BB">
        <w:rPr>
          <w:rFonts w:ascii="Arial" w:hAnsi="Arial" w:cs="Arial"/>
          <w:sz w:val="20"/>
          <w:vertAlign w:val="superscript"/>
        </w:rPr>
        <w:t xml:space="preserve">1 </w:t>
      </w:r>
      <w:r w:rsidRPr="00FE04BB">
        <w:rPr>
          <w:rFonts w:ascii="Arial" w:hAnsi="Arial" w:cs="Arial"/>
          <w:sz w:val="20"/>
        </w:rPr>
        <w:t xml:space="preserve">, Nome e Sobrenome do 2º Autor </w:t>
      </w:r>
      <w:r w:rsidRPr="00FE04BB">
        <w:rPr>
          <w:rFonts w:ascii="Arial" w:hAnsi="Arial" w:cs="Arial"/>
          <w:sz w:val="20"/>
          <w:vertAlign w:val="superscript"/>
        </w:rPr>
        <w:t xml:space="preserve">2 </w:t>
      </w:r>
      <w:r w:rsidRPr="00FE04BB">
        <w:rPr>
          <w:rFonts w:ascii="Arial" w:hAnsi="Arial" w:cs="Arial"/>
          <w:sz w:val="20"/>
        </w:rPr>
        <w:t>, ... (Arial 10pt, alinhado à esquerda)</w:t>
      </w:r>
    </w:p>
    <w:p w14:paraId="7A66B6DE" w14:textId="3B538001" w:rsidR="00185956" w:rsidRPr="00652CC0" w:rsidRDefault="00185956" w:rsidP="00973AA6">
      <w:pPr>
        <w:rPr>
          <w:rFonts w:ascii="Arial" w:hAnsi="Arial" w:cs="Arial"/>
          <w:i/>
          <w:sz w:val="18"/>
          <w:szCs w:val="18"/>
        </w:rPr>
      </w:pPr>
      <w:r w:rsidRPr="00652CC0">
        <w:rPr>
          <w:rFonts w:ascii="Arial" w:hAnsi="Arial" w:cs="Arial"/>
          <w:i/>
          <w:sz w:val="18"/>
          <w:szCs w:val="18"/>
          <w:vertAlign w:val="superscript"/>
        </w:rPr>
        <w:t xml:space="preserve">1 </w:t>
      </w:r>
      <w:r w:rsidRPr="00652CC0">
        <w:rPr>
          <w:rFonts w:ascii="Arial" w:hAnsi="Arial" w:cs="Arial"/>
          <w:i/>
          <w:sz w:val="18"/>
          <w:szCs w:val="18"/>
        </w:rPr>
        <w:t>Instituição, Endereço, Cidade, País, e-mail (Arial 9 pt, itálico, alinhado à esquerda)</w:t>
      </w:r>
    </w:p>
    <w:p w14:paraId="7D29C3FC" w14:textId="7F537D2A" w:rsidR="00973AA6" w:rsidRDefault="00185956" w:rsidP="00973AA6">
      <w:pPr>
        <w:rPr>
          <w:rFonts w:ascii="Arial" w:hAnsi="Arial" w:cs="Arial"/>
          <w:i/>
          <w:sz w:val="18"/>
          <w:szCs w:val="18"/>
        </w:rPr>
      </w:pPr>
      <w:r w:rsidRPr="00652CC0">
        <w:rPr>
          <w:rFonts w:ascii="Arial" w:hAnsi="Arial" w:cs="Arial"/>
          <w:i/>
          <w:sz w:val="18"/>
          <w:szCs w:val="18"/>
          <w:vertAlign w:val="superscript"/>
        </w:rPr>
        <w:t xml:space="preserve">2 </w:t>
      </w:r>
      <w:r w:rsidRPr="00652CC0">
        <w:rPr>
          <w:rFonts w:ascii="Arial" w:hAnsi="Arial" w:cs="Arial"/>
          <w:i/>
          <w:sz w:val="18"/>
          <w:szCs w:val="18"/>
        </w:rPr>
        <w:t>Instituição, Endereço, Cidade, País, e-mail (Arial 9 pt, itálico, alinhado à esquerda)</w:t>
      </w:r>
    </w:p>
    <w:p w14:paraId="0FC411A4" w14:textId="6DDC3EA2" w:rsidR="00185956" w:rsidRPr="00652CC0" w:rsidRDefault="00FE04BB" w:rsidP="00973AA6">
      <w:p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  <w:vertAlign w:val="superscript"/>
        </w:rPr>
        <w:t>…</w:t>
      </w:r>
    </w:p>
    <w:p w14:paraId="6FE57CAB" w14:textId="5238445E" w:rsidR="00185956" w:rsidRDefault="00185956" w:rsidP="00973AA6">
      <w:pPr>
        <w:rPr>
          <w:rFonts w:ascii="Arial" w:hAnsi="Arial" w:cs="Arial"/>
          <w:i/>
          <w:sz w:val="18"/>
          <w:szCs w:val="18"/>
        </w:rPr>
      </w:pPr>
      <w:r w:rsidRPr="00973AA6">
        <w:rPr>
          <w:rFonts w:ascii="Arial" w:hAnsi="Arial" w:cs="Arial"/>
          <w:i/>
          <w:sz w:val="18"/>
          <w:szCs w:val="18"/>
        </w:rPr>
        <w:t>* Autor correspondente</w:t>
      </w:r>
    </w:p>
    <w:p w14:paraId="2CBE91A2" w14:textId="77777777" w:rsidR="00132A3F" w:rsidRDefault="00132A3F" w:rsidP="00973AA6">
      <w:pPr>
        <w:rPr>
          <w:rFonts w:ascii="Arial" w:hAnsi="Arial" w:cs="Arial"/>
          <w:i/>
          <w:sz w:val="18"/>
          <w:szCs w:val="18"/>
        </w:rPr>
      </w:pPr>
    </w:p>
    <w:p w14:paraId="3A94C380" w14:textId="2BDD02E6" w:rsidR="00FF654A" w:rsidRDefault="00132A3F" w:rsidP="00973AA6">
      <w:pPr>
        <w:rPr>
          <w:rFonts w:ascii="Arial" w:hAnsi="Arial" w:cs="Arial"/>
          <w:iCs/>
          <w:sz w:val="18"/>
          <w:szCs w:val="18"/>
        </w:rPr>
      </w:pPr>
      <w:r w:rsidRPr="006302AE">
        <w:rPr>
          <w:rFonts w:ascii="Arial" w:hAnsi="Arial" w:cs="Arial"/>
          <w:iCs/>
          <w:sz w:val="18"/>
          <w:szCs w:val="18"/>
        </w:rPr>
        <w:t xml:space="preserve">(Nota: Consultar as regras de </w:t>
      </w:r>
      <w:r w:rsidR="000B4859">
        <w:rPr>
          <w:rFonts w:ascii="Arial" w:hAnsi="Arial" w:cs="Arial"/>
          <w:iCs/>
          <w:sz w:val="18"/>
          <w:szCs w:val="18"/>
        </w:rPr>
        <w:t>a</w:t>
      </w:r>
      <w:r w:rsidRPr="006302AE">
        <w:rPr>
          <w:rFonts w:ascii="Arial" w:hAnsi="Arial" w:cs="Arial"/>
          <w:iCs/>
          <w:sz w:val="18"/>
          <w:szCs w:val="18"/>
        </w:rPr>
        <w:t>filiação d</w:t>
      </w:r>
      <w:r w:rsidR="000B4859">
        <w:rPr>
          <w:rFonts w:ascii="Arial" w:hAnsi="Arial" w:cs="Arial"/>
          <w:iCs/>
          <w:sz w:val="18"/>
          <w:szCs w:val="18"/>
        </w:rPr>
        <w:t>a sua instituição</w:t>
      </w:r>
      <w:r w:rsidRPr="006302AE">
        <w:rPr>
          <w:rFonts w:ascii="Arial" w:hAnsi="Arial" w:cs="Arial"/>
          <w:iCs/>
          <w:sz w:val="18"/>
          <w:szCs w:val="18"/>
        </w:rPr>
        <w:t>)</w:t>
      </w:r>
    </w:p>
    <w:p w14:paraId="77F1E06F" w14:textId="179A26E1" w:rsidR="00132A3F" w:rsidRPr="00132A3F" w:rsidRDefault="00132A3F" w:rsidP="00973AA6">
      <w:pPr>
        <w:rPr>
          <w:rFonts w:ascii="Arial" w:hAnsi="Arial" w:cs="Arial"/>
          <w:iCs/>
          <w:sz w:val="18"/>
          <w:szCs w:val="18"/>
        </w:rPr>
      </w:pPr>
    </w:p>
    <w:p w14:paraId="51EC9FE2" w14:textId="77777777" w:rsidR="00185956" w:rsidRPr="00973AA6" w:rsidRDefault="00185956" w:rsidP="00185956">
      <w:pPr>
        <w:jc w:val="center"/>
        <w:rPr>
          <w:rFonts w:ascii="Arial" w:hAnsi="Arial" w:cs="Arial"/>
          <w:i/>
          <w:sz w:val="18"/>
          <w:szCs w:val="18"/>
        </w:rPr>
      </w:pPr>
    </w:p>
    <w:p w14:paraId="13285711" w14:textId="77777777" w:rsidR="00185956" w:rsidRPr="00973AA6" w:rsidRDefault="00185956" w:rsidP="00C27E1B">
      <w:pPr>
        <w:rPr>
          <w:rFonts w:ascii="Arial" w:hAnsi="Arial" w:cs="Arial"/>
          <w:sz w:val="20"/>
        </w:rPr>
      </w:pPr>
    </w:p>
    <w:p w14:paraId="0DA0D975" w14:textId="55110A23" w:rsidR="00185956" w:rsidRDefault="00185956" w:rsidP="0018595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 resumo deve ser claro, conciso e escrito em português ou inglês (Arial 10 pt, espaçamento simples).</w:t>
      </w:r>
    </w:p>
    <w:p w14:paraId="6EC30C68" w14:textId="2F14F3C6" w:rsidR="00185956" w:rsidRDefault="00185956" w:rsidP="00185956">
      <w:pPr>
        <w:rPr>
          <w:rFonts w:ascii="Arial" w:hAnsi="Arial" w:cs="Arial"/>
          <w:sz w:val="20"/>
        </w:rPr>
      </w:pPr>
      <w:r w:rsidRPr="003C59CB">
        <w:rPr>
          <w:rFonts w:ascii="Arial" w:hAnsi="Arial" w:cs="Arial"/>
          <w:sz w:val="20"/>
          <w:u w:val="single"/>
        </w:rPr>
        <w:t xml:space="preserve">Máximo: </w:t>
      </w:r>
      <w:r w:rsidRPr="003C59CB">
        <w:rPr>
          <w:rFonts w:ascii="Arial" w:hAnsi="Arial" w:cs="Arial"/>
          <w:b/>
          <w:bCs/>
          <w:sz w:val="20"/>
        </w:rPr>
        <w:t xml:space="preserve">300 palavras </w:t>
      </w:r>
      <w:r w:rsidRPr="00185956">
        <w:rPr>
          <w:rFonts w:ascii="Arial" w:hAnsi="Arial" w:cs="Arial"/>
          <w:sz w:val="20"/>
        </w:rPr>
        <w:t>(título, autores e instituições, e 3-5 palavras-chave não incluídas).</w:t>
      </w:r>
    </w:p>
    <w:p w14:paraId="4BBFE6BE" w14:textId="77777777" w:rsidR="00185956" w:rsidRDefault="00185956" w:rsidP="00185956">
      <w:pPr>
        <w:rPr>
          <w:rFonts w:ascii="Arial" w:hAnsi="Arial" w:cs="Arial"/>
          <w:sz w:val="16"/>
          <w:szCs w:val="16"/>
        </w:rPr>
      </w:pPr>
    </w:p>
    <w:p w14:paraId="1C03F5B2" w14:textId="123F5B64" w:rsidR="00185956" w:rsidRDefault="00185956" w:rsidP="00185956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s autores devem usar o seguinte estilo de resumos estruturados, com títulos:</w:t>
      </w:r>
    </w:p>
    <w:p w14:paraId="5EF56C01" w14:textId="77777777" w:rsidR="00185956" w:rsidRDefault="00185956" w:rsidP="00185956">
      <w:pPr>
        <w:jc w:val="both"/>
        <w:rPr>
          <w:rFonts w:ascii="Arial" w:hAnsi="Arial" w:cs="Arial"/>
          <w:sz w:val="20"/>
        </w:rPr>
      </w:pPr>
    </w:p>
    <w:p w14:paraId="1E656433" w14:textId="19475745" w:rsidR="003E5E64" w:rsidRDefault="00185956" w:rsidP="00185956">
      <w:pPr>
        <w:jc w:val="both"/>
        <w:rPr>
          <w:rFonts w:ascii="Arial" w:hAnsi="Arial" w:cs="Arial"/>
          <w:sz w:val="20"/>
        </w:rPr>
      </w:pPr>
      <w:r w:rsidRPr="003C59CB">
        <w:rPr>
          <w:rFonts w:ascii="Arial" w:hAnsi="Arial" w:cs="Arial"/>
          <w:b/>
          <w:bCs/>
          <w:sz w:val="20"/>
        </w:rPr>
        <w:t xml:space="preserve">Enquadramento: </w:t>
      </w:r>
      <w:r w:rsidRPr="003C59CB">
        <w:rPr>
          <w:rFonts w:ascii="Arial" w:hAnsi="Arial" w:cs="Arial"/>
          <w:sz w:val="20"/>
        </w:rPr>
        <w:t xml:space="preserve">descrição do referencial teórico. </w:t>
      </w:r>
      <w:r w:rsidRPr="003C59CB">
        <w:rPr>
          <w:rFonts w:ascii="Arial" w:hAnsi="Arial" w:cs="Arial"/>
          <w:b/>
          <w:bCs/>
          <w:sz w:val="20"/>
        </w:rPr>
        <w:t xml:space="preserve">Objetivo: </w:t>
      </w:r>
      <w:r>
        <w:rPr>
          <w:rFonts w:ascii="Arial" w:hAnsi="Arial" w:cs="Arial"/>
          <w:sz w:val="20"/>
        </w:rPr>
        <w:t xml:space="preserve">descrição dos objetivos do estudo. </w:t>
      </w:r>
      <w:r w:rsidRPr="003C59CB">
        <w:rPr>
          <w:rFonts w:ascii="Arial" w:hAnsi="Arial" w:cs="Arial"/>
          <w:b/>
          <w:bCs/>
          <w:sz w:val="20"/>
        </w:rPr>
        <w:t xml:space="preserve">Métodos: </w:t>
      </w:r>
      <w:r w:rsidRPr="003C59CB">
        <w:rPr>
          <w:rFonts w:ascii="Arial" w:hAnsi="Arial" w:cs="Arial"/>
          <w:sz w:val="20"/>
        </w:rPr>
        <w:t xml:space="preserve">descreva resumidamente os principais métodos ou tratamentos aplicados/procedimentos utilizados. </w:t>
      </w:r>
      <w:r w:rsidRPr="003C59CB">
        <w:rPr>
          <w:rFonts w:ascii="Arial" w:hAnsi="Arial" w:cs="Arial"/>
          <w:b/>
          <w:bCs/>
          <w:sz w:val="20"/>
        </w:rPr>
        <w:t xml:space="preserve">Resultados: </w:t>
      </w:r>
      <w:r w:rsidRPr="003C59CB">
        <w:rPr>
          <w:rFonts w:ascii="Arial" w:hAnsi="Arial" w:cs="Arial"/>
          <w:sz w:val="20"/>
        </w:rPr>
        <w:t xml:space="preserve">resumir os principais resultados obtidos, referindo-se, quando possível, aos dados numéricos encontrados, com as devidas unidades de medida e significância. </w:t>
      </w:r>
      <w:r w:rsidRPr="003C59CB">
        <w:rPr>
          <w:rFonts w:ascii="Arial" w:hAnsi="Arial" w:cs="Arial"/>
          <w:b/>
          <w:bCs/>
          <w:sz w:val="20"/>
        </w:rPr>
        <w:t xml:space="preserve">Conclusões: </w:t>
      </w:r>
      <w:r w:rsidRPr="003C59CB">
        <w:rPr>
          <w:rFonts w:ascii="Arial" w:hAnsi="Arial" w:cs="Arial"/>
          <w:sz w:val="20"/>
        </w:rPr>
        <w:t>indicar as principais conclusões ou interpretações do trabalho.</w:t>
      </w:r>
    </w:p>
    <w:p w14:paraId="7F11DEB7" w14:textId="77777777" w:rsidR="003E5E64" w:rsidRDefault="003E5E64" w:rsidP="00185956">
      <w:pPr>
        <w:jc w:val="both"/>
        <w:rPr>
          <w:rFonts w:ascii="Arial" w:hAnsi="Arial" w:cs="Arial"/>
          <w:sz w:val="20"/>
        </w:rPr>
      </w:pPr>
    </w:p>
    <w:p w14:paraId="264138C5" w14:textId="4ED5E729" w:rsidR="00185956" w:rsidRDefault="00185956" w:rsidP="00185956">
      <w:pPr>
        <w:jc w:val="both"/>
        <w:rPr>
          <w:rFonts w:ascii="Arial" w:hAnsi="Arial" w:cs="Arial"/>
          <w:sz w:val="20"/>
        </w:rPr>
      </w:pPr>
      <w:r w:rsidRPr="00185956">
        <w:rPr>
          <w:rFonts w:ascii="Arial" w:hAnsi="Arial" w:cs="Arial"/>
          <w:sz w:val="18"/>
          <w:szCs w:val="18"/>
        </w:rPr>
        <w:t>(Nota: As abreviaturas/siglas devem ser escritas por extenso quando mencionadas pela primeira vez, seguidas da abreviatura ou sigla entre parênteses).</w:t>
      </w:r>
    </w:p>
    <w:p w14:paraId="2F2B9B29" w14:textId="77777777" w:rsidR="00185956" w:rsidRDefault="00185956" w:rsidP="00185956">
      <w:pPr>
        <w:jc w:val="both"/>
        <w:rPr>
          <w:rFonts w:ascii="Arial" w:hAnsi="Arial" w:cs="Arial"/>
          <w:sz w:val="20"/>
        </w:rPr>
      </w:pPr>
    </w:p>
    <w:p w14:paraId="36EC3336" w14:textId="77777777" w:rsidR="00185956" w:rsidRDefault="00185956" w:rsidP="00185956">
      <w:pPr>
        <w:jc w:val="both"/>
        <w:rPr>
          <w:rFonts w:ascii="Arial" w:hAnsi="Arial" w:cs="Arial"/>
          <w:sz w:val="16"/>
          <w:szCs w:val="16"/>
        </w:rPr>
      </w:pPr>
    </w:p>
    <w:p w14:paraId="1E7564C1" w14:textId="2B6DE817" w:rsidR="00185956" w:rsidRDefault="00185956" w:rsidP="00185956">
      <w:pPr>
        <w:rPr>
          <w:rFonts w:ascii="Arial" w:hAnsi="Arial" w:cs="Arial"/>
          <w:sz w:val="20"/>
        </w:rPr>
      </w:pPr>
      <w:r w:rsidRPr="003C59CB">
        <w:rPr>
          <w:rFonts w:ascii="Arial" w:hAnsi="Arial" w:cs="Arial"/>
          <w:b/>
          <w:bCs/>
          <w:sz w:val="20"/>
        </w:rPr>
        <w:t xml:space="preserve">Palavras-chave: </w:t>
      </w:r>
      <w:r w:rsidRPr="003C59CB">
        <w:rPr>
          <w:rFonts w:ascii="Arial" w:hAnsi="Arial" w:cs="Arial"/>
          <w:sz w:val="20"/>
        </w:rPr>
        <w:t>palavra-chave 1; palavra-chave 2; palavra-chave 3 (Liste de três a cinco palavras-chave)</w:t>
      </w:r>
    </w:p>
    <w:p w14:paraId="18A6F431" w14:textId="77777777" w:rsidR="00185956" w:rsidRDefault="00185956" w:rsidP="00185956">
      <w:pPr>
        <w:jc w:val="center"/>
        <w:rPr>
          <w:rFonts w:ascii="Arial" w:hAnsi="Arial" w:cs="Arial"/>
          <w:sz w:val="20"/>
        </w:rPr>
      </w:pPr>
    </w:p>
    <w:p w14:paraId="57F2B87E" w14:textId="77777777" w:rsidR="00185956" w:rsidRDefault="00185956" w:rsidP="00185956">
      <w:pPr>
        <w:jc w:val="both"/>
        <w:rPr>
          <w:rFonts w:ascii="Arial" w:hAnsi="Arial" w:cs="Arial"/>
          <w:sz w:val="20"/>
        </w:rPr>
      </w:pPr>
    </w:p>
    <w:p w14:paraId="159C9890" w14:textId="77777777" w:rsidR="00185956" w:rsidRDefault="00185956" w:rsidP="00185956">
      <w:pPr>
        <w:jc w:val="both"/>
        <w:rPr>
          <w:rFonts w:ascii="Arial" w:hAnsi="Arial" w:cs="Arial"/>
          <w:b/>
          <w:sz w:val="18"/>
          <w:szCs w:val="18"/>
        </w:rPr>
      </w:pPr>
      <w:r w:rsidRPr="00652CC0">
        <w:rPr>
          <w:rFonts w:ascii="Arial" w:hAnsi="Arial" w:cs="Arial"/>
          <w:b/>
          <w:sz w:val="18"/>
          <w:szCs w:val="18"/>
        </w:rPr>
        <w:t>Reconhecimentos</w:t>
      </w:r>
    </w:p>
    <w:p w14:paraId="3395772C" w14:textId="77777777" w:rsidR="00185956" w:rsidRDefault="00185956" w:rsidP="00185956">
      <w:pPr>
        <w:jc w:val="both"/>
        <w:rPr>
          <w:rFonts w:ascii="Arial" w:hAnsi="Arial" w:cs="Arial"/>
          <w:sz w:val="18"/>
          <w:szCs w:val="18"/>
        </w:rPr>
      </w:pPr>
      <w:r w:rsidRPr="003C59CB">
        <w:rPr>
          <w:rFonts w:ascii="Arial" w:hAnsi="Arial" w:cs="Arial"/>
          <w:sz w:val="18"/>
          <w:szCs w:val="18"/>
        </w:rPr>
        <w:t xml:space="preserve">Financiamento: Por favor, adicione: “Esta pesquisa não recebeu financiamento externo” ou “Esta pesquisa foi financiada por </w:t>
      </w:r>
      <w:r w:rsidRPr="003C59CB">
        <w:rPr>
          <w:rFonts w:ascii="Arial" w:hAnsi="Arial" w:cs="Arial"/>
          <w:b/>
          <w:bCs/>
          <w:sz w:val="18"/>
          <w:szCs w:val="18"/>
        </w:rPr>
        <w:t xml:space="preserve">Nome do financiador </w:t>
      </w:r>
      <w:r w:rsidRPr="003C59CB">
        <w:rPr>
          <w:rFonts w:ascii="Arial" w:hAnsi="Arial" w:cs="Arial"/>
          <w:sz w:val="18"/>
          <w:szCs w:val="18"/>
        </w:rPr>
        <w:t xml:space="preserve">, </w:t>
      </w:r>
      <w:r w:rsidRPr="003C59CB">
        <w:rPr>
          <w:rFonts w:ascii="Arial" w:hAnsi="Arial" w:cs="Arial"/>
          <w:b/>
          <w:bCs/>
          <w:sz w:val="18"/>
          <w:szCs w:val="18"/>
        </w:rPr>
        <w:t xml:space="preserve">número da bolsa XXX </w:t>
      </w:r>
      <w:r w:rsidRPr="003C59CB">
        <w:rPr>
          <w:rFonts w:ascii="Arial" w:hAnsi="Arial" w:cs="Arial"/>
          <w:sz w:val="18"/>
          <w:szCs w:val="18"/>
        </w:rPr>
        <w:t>”.</w:t>
      </w:r>
    </w:p>
    <w:p w14:paraId="0809A8EE" w14:textId="77777777" w:rsidR="00185956" w:rsidRDefault="00185956" w:rsidP="00185956">
      <w:pPr>
        <w:jc w:val="both"/>
        <w:rPr>
          <w:rFonts w:ascii="Arial" w:hAnsi="Arial" w:cs="Arial"/>
          <w:sz w:val="18"/>
          <w:szCs w:val="18"/>
        </w:rPr>
      </w:pPr>
    </w:p>
    <w:p w14:paraId="2C6FD2DB" w14:textId="77777777" w:rsidR="00973AA6" w:rsidRPr="003C59CB" w:rsidRDefault="00973AA6" w:rsidP="00185956">
      <w:pPr>
        <w:jc w:val="both"/>
        <w:rPr>
          <w:rFonts w:ascii="Arial" w:hAnsi="Arial" w:cs="Arial"/>
          <w:sz w:val="18"/>
          <w:szCs w:val="18"/>
        </w:rPr>
      </w:pPr>
    </w:p>
    <w:p w14:paraId="75A2730C" w14:textId="77777777" w:rsidR="00185956" w:rsidRPr="003C59CB" w:rsidRDefault="00185956" w:rsidP="00185956">
      <w:pPr>
        <w:jc w:val="both"/>
        <w:rPr>
          <w:rFonts w:ascii="Arial" w:hAnsi="Arial" w:cs="Arial"/>
          <w:sz w:val="18"/>
          <w:szCs w:val="18"/>
        </w:rPr>
      </w:pPr>
      <w:r w:rsidRPr="003C59CB">
        <w:rPr>
          <w:rFonts w:ascii="Arial" w:hAnsi="Arial" w:cs="Arial"/>
          <w:b/>
          <w:sz w:val="18"/>
          <w:szCs w:val="18"/>
        </w:rPr>
        <w:t>Referências</w:t>
      </w:r>
    </w:p>
    <w:p w14:paraId="37CB2941" w14:textId="47D3B723" w:rsidR="00185956" w:rsidRDefault="00185956" w:rsidP="00973AA6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3C59CB">
        <w:rPr>
          <w:rFonts w:ascii="Arial" w:hAnsi="Arial" w:cs="Arial"/>
          <w:sz w:val="18"/>
          <w:szCs w:val="18"/>
        </w:rPr>
        <w:t xml:space="preserve">As referências devem ser numeradas em ordem de aparecimento e usando algarismos arábicos entre colchetes (por exemplo, [1] [2,3] ou [4–6] </w:t>
      </w:r>
      <w:r w:rsidR="00973AA6">
        <w:rPr>
          <w:rFonts w:ascii="Arial" w:hAnsi="Arial" w:cs="Arial"/>
          <w:sz w:val="18"/>
          <w:szCs w:val="18"/>
        </w:rPr>
        <w:t xml:space="preserve">). Use o </w:t>
      </w:r>
      <w:r w:rsidR="000B4859">
        <w:rPr>
          <w:rFonts w:ascii="Arial" w:hAnsi="Arial" w:cs="Arial"/>
          <w:sz w:val="18"/>
          <w:szCs w:val="18"/>
        </w:rPr>
        <w:t>fomato VANCOUVER conforme o exemplo</w:t>
      </w:r>
      <w:r w:rsidR="00973AA6">
        <w:rPr>
          <w:rFonts w:ascii="Arial" w:hAnsi="Arial" w:cs="Arial"/>
          <w:sz w:val="18"/>
          <w:szCs w:val="18"/>
        </w:rPr>
        <w:t>:</w:t>
      </w:r>
    </w:p>
    <w:p w14:paraId="5575A82B" w14:textId="77777777" w:rsidR="00973AA6" w:rsidRDefault="00973AA6" w:rsidP="00973AA6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14:paraId="1C9D4830" w14:textId="52D2841D" w:rsidR="00973AA6" w:rsidRPr="00973AA6" w:rsidRDefault="00973AA6" w:rsidP="00973AA6">
      <w:pPr>
        <w:widowControl w:val="0"/>
        <w:autoSpaceDE w:val="0"/>
        <w:autoSpaceDN w:val="0"/>
        <w:adjustRightInd w:val="0"/>
        <w:rPr>
          <w:rFonts w:ascii="Arial" w:hAnsi="Arial" w:cs="Arial"/>
          <w:i/>
          <w:iCs/>
          <w:sz w:val="18"/>
          <w:szCs w:val="18"/>
        </w:rPr>
      </w:pPr>
      <w:r w:rsidRPr="00973AA6">
        <w:rPr>
          <w:rFonts w:ascii="Arial" w:hAnsi="Arial" w:cs="Arial"/>
          <w:i/>
          <w:iCs/>
          <w:sz w:val="18"/>
          <w:szCs w:val="18"/>
        </w:rPr>
        <w:t>Citação de artigo científico:</w:t>
      </w:r>
    </w:p>
    <w:p w14:paraId="07FA6CB9" w14:textId="77777777" w:rsidR="00185956" w:rsidRPr="003C59CB" w:rsidRDefault="00185956" w:rsidP="00973AA6">
      <w:pPr>
        <w:pStyle w:val="MDPI71References"/>
        <w:numPr>
          <w:ilvl w:val="0"/>
          <w:numId w:val="0"/>
        </w:numPr>
        <w:rPr>
          <w:rFonts w:ascii="Arial" w:hAnsi="Arial" w:cs="Arial"/>
        </w:rPr>
      </w:pPr>
      <w:r w:rsidRPr="003C59CB">
        <w:rPr>
          <w:rFonts w:ascii="Arial" w:hAnsi="Arial" w:cs="Arial"/>
        </w:rPr>
        <w:t xml:space="preserve">Autor 1, AB; Autor 2, CD Título do artigo. </w:t>
      </w:r>
      <w:r w:rsidRPr="003C59CB">
        <w:rPr>
          <w:rFonts w:ascii="Arial" w:hAnsi="Arial" w:cs="Arial"/>
          <w:i/>
        </w:rPr>
        <w:t>Nome Abreviado do Jornal</w:t>
      </w:r>
      <w:r w:rsidRPr="003C59CB">
        <w:rPr>
          <w:rFonts w:ascii="Arial" w:hAnsi="Arial" w:cs="Arial"/>
        </w:rPr>
        <w:t xml:space="preserve"> </w:t>
      </w:r>
      <w:r w:rsidRPr="003C59CB">
        <w:rPr>
          <w:rFonts w:ascii="Arial" w:hAnsi="Arial" w:cs="Arial"/>
          <w:b/>
        </w:rPr>
        <w:t xml:space="preserve">Ano </w:t>
      </w:r>
      <w:r w:rsidRPr="003C59CB">
        <w:rPr>
          <w:rFonts w:ascii="Arial" w:hAnsi="Arial" w:cs="Arial"/>
        </w:rPr>
        <w:t xml:space="preserve">, </w:t>
      </w:r>
      <w:r w:rsidRPr="003C59CB">
        <w:rPr>
          <w:rFonts w:ascii="Arial" w:hAnsi="Arial" w:cs="Arial"/>
          <w:i/>
        </w:rPr>
        <w:t xml:space="preserve">Volume </w:t>
      </w:r>
      <w:r w:rsidRPr="003C59CB">
        <w:rPr>
          <w:rFonts w:ascii="Arial" w:hAnsi="Arial" w:cs="Arial"/>
        </w:rPr>
        <w:t>, intervalo de páginas.</w:t>
      </w:r>
    </w:p>
    <w:p w14:paraId="6E94EAC0" w14:textId="77777777" w:rsidR="00973AA6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</w:rPr>
      </w:pPr>
    </w:p>
    <w:p w14:paraId="01D7609B" w14:textId="49FED976" w:rsidR="00973AA6" w:rsidRPr="00973AA6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  <w:i/>
          <w:iCs/>
        </w:rPr>
      </w:pPr>
      <w:r w:rsidRPr="00973AA6">
        <w:rPr>
          <w:rFonts w:ascii="Arial" w:hAnsi="Arial" w:cs="Arial"/>
          <w:i/>
          <w:iCs/>
        </w:rPr>
        <w:t>Citação do livro:</w:t>
      </w:r>
    </w:p>
    <w:p w14:paraId="7B810A1B" w14:textId="77777777" w:rsidR="00973AA6" w:rsidRPr="003C59CB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</w:rPr>
      </w:pPr>
      <w:r w:rsidRPr="003C59CB">
        <w:rPr>
          <w:rFonts w:ascii="Arial" w:hAnsi="Arial" w:cs="Arial"/>
        </w:rPr>
        <w:t xml:space="preserve">Autor 1, A.; Autor 2, B. </w:t>
      </w:r>
      <w:r w:rsidRPr="003C59CB">
        <w:rPr>
          <w:rFonts w:ascii="Arial" w:hAnsi="Arial" w:cs="Arial"/>
          <w:i/>
        </w:rPr>
        <w:t xml:space="preserve">Título do livro </w:t>
      </w:r>
      <w:r w:rsidRPr="003C59CB">
        <w:rPr>
          <w:rFonts w:ascii="Arial" w:hAnsi="Arial" w:cs="Arial"/>
        </w:rPr>
        <w:t>, 3ª ed.; Editora: Local da Editora, País, 2008; pp. 154–196.</w:t>
      </w:r>
    </w:p>
    <w:p w14:paraId="6CD9D303" w14:textId="77777777" w:rsidR="00973AA6" w:rsidRDefault="00973AA6" w:rsidP="00973AA6">
      <w:pPr>
        <w:pStyle w:val="MDPI71References"/>
        <w:numPr>
          <w:ilvl w:val="0"/>
          <w:numId w:val="0"/>
        </w:numPr>
        <w:rPr>
          <w:rFonts w:ascii="Arial" w:hAnsi="Arial" w:cs="Arial"/>
        </w:rPr>
      </w:pPr>
    </w:p>
    <w:p w14:paraId="282A1853" w14:textId="212CC94F" w:rsidR="00973AA6" w:rsidRPr="00973AA6" w:rsidRDefault="00973AA6" w:rsidP="00973AA6">
      <w:pPr>
        <w:pStyle w:val="MDPI71References"/>
        <w:numPr>
          <w:ilvl w:val="0"/>
          <w:numId w:val="0"/>
        </w:numPr>
        <w:rPr>
          <w:rFonts w:ascii="Arial" w:hAnsi="Arial" w:cs="Arial"/>
          <w:i/>
          <w:iCs/>
        </w:rPr>
      </w:pPr>
      <w:r w:rsidRPr="00973AA6">
        <w:rPr>
          <w:rFonts w:ascii="Arial" w:hAnsi="Arial" w:cs="Arial"/>
          <w:i/>
          <w:iCs/>
        </w:rPr>
        <w:t>Citação de capítulo de livro:</w:t>
      </w:r>
    </w:p>
    <w:p w14:paraId="2D299AF9" w14:textId="214B9D2F" w:rsidR="00185956" w:rsidRPr="003C59CB" w:rsidRDefault="00185956" w:rsidP="00973AA6">
      <w:pPr>
        <w:pStyle w:val="MDPI71References"/>
        <w:numPr>
          <w:ilvl w:val="0"/>
          <w:numId w:val="0"/>
        </w:numPr>
        <w:rPr>
          <w:rFonts w:ascii="Arial" w:hAnsi="Arial" w:cs="Arial"/>
        </w:rPr>
      </w:pPr>
      <w:r w:rsidRPr="003C59CB">
        <w:rPr>
          <w:rFonts w:ascii="Arial" w:hAnsi="Arial" w:cs="Arial"/>
        </w:rPr>
        <w:t xml:space="preserve">Autor 1, A.; Autor 2, B. Título do capítulo. Em </w:t>
      </w:r>
      <w:r w:rsidRPr="003C59CB">
        <w:rPr>
          <w:rFonts w:ascii="Arial" w:hAnsi="Arial" w:cs="Arial"/>
          <w:i/>
        </w:rPr>
        <w:t xml:space="preserve">Book Title </w:t>
      </w:r>
      <w:r w:rsidRPr="003C59CB">
        <w:rPr>
          <w:rFonts w:ascii="Arial" w:hAnsi="Arial" w:cs="Arial"/>
        </w:rPr>
        <w:t>, 2ª ed.; Editor 1, A., Editor 2, B., Eds.; Editora: Local da Editora, País, 2007; Volume 3, pp. 154-196.</w:t>
      </w:r>
    </w:p>
    <w:p w14:paraId="5512F922" w14:textId="77777777" w:rsidR="00973AA6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</w:rPr>
      </w:pPr>
    </w:p>
    <w:p w14:paraId="2FC6AE65" w14:textId="77777777" w:rsidR="00973AA6" w:rsidRDefault="00973AA6" w:rsidP="00973AA6">
      <w:pPr>
        <w:pStyle w:val="MDPI71References"/>
        <w:numPr>
          <w:ilvl w:val="0"/>
          <w:numId w:val="0"/>
        </w:numPr>
        <w:ind w:left="425" w:hanging="425"/>
        <w:rPr>
          <w:rFonts w:ascii="Arial" w:hAnsi="Arial" w:cs="Arial"/>
        </w:rPr>
      </w:pPr>
    </w:p>
    <w:p w14:paraId="7E4E7F48" w14:textId="77777777" w:rsidR="00185956" w:rsidRDefault="00185956" w:rsidP="00185956">
      <w:pPr>
        <w:jc w:val="both"/>
        <w:rPr>
          <w:rFonts w:ascii="Arial" w:hAnsi="Arial" w:cs="Arial"/>
          <w:sz w:val="18"/>
          <w:szCs w:val="18"/>
        </w:rPr>
      </w:pPr>
    </w:p>
    <w:p w14:paraId="0FEE2116" w14:textId="594FDDCC" w:rsidR="00756006" w:rsidRDefault="00021F64" w:rsidP="00021F64">
      <w:r>
        <w:rPr>
          <w:rFonts w:ascii="Arial" w:hAnsi="Arial" w:cs="Arial"/>
          <w:b/>
          <w:bCs/>
          <w:sz w:val="20"/>
        </w:rPr>
        <w:t>Tipo de Comunicação</w:t>
      </w:r>
      <w:r w:rsidRPr="003C59CB">
        <w:rPr>
          <w:rFonts w:ascii="Arial" w:hAnsi="Arial" w:cs="Arial"/>
          <w:b/>
          <w:bCs/>
          <w:sz w:val="20"/>
        </w:rPr>
        <w:t xml:space="preserve">: </w:t>
      </w:r>
      <w:r>
        <w:rPr>
          <w:rFonts w:ascii="Arial" w:hAnsi="Arial" w:cs="Arial"/>
          <w:sz w:val="20"/>
        </w:rPr>
        <w:t>Comunicação oral/poster (retirar o que não se aplica)</w:t>
      </w:r>
    </w:p>
    <w:sectPr w:rsidR="00756006" w:rsidSect="008576A2">
      <w:headerReference w:type="default" r:id="rId9"/>
      <w:footerReference w:type="default" r:id="rId10"/>
      <w:pgSz w:w="11906" w:h="16838"/>
      <w:pgMar w:top="1134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9462F" w14:textId="77777777" w:rsidR="00F64E50" w:rsidRDefault="00F64E50" w:rsidP="00185956">
      <w:r>
        <w:separator/>
      </w:r>
    </w:p>
  </w:endnote>
  <w:endnote w:type="continuationSeparator" w:id="0">
    <w:p w14:paraId="134B919D" w14:textId="77777777" w:rsidR="00F64E50" w:rsidRDefault="00F64E50" w:rsidP="00185956">
      <w:r>
        <w:continuationSeparator/>
      </w:r>
    </w:p>
  </w:endnote>
  <w:endnote w:type="continuationNotice" w:id="1">
    <w:p w14:paraId="78AEAE18" w14:textId="77777777" w:rsidR="00F64E50" w:rsidRDefault="00F64E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ED7D31" w:themeColor="accent2"/>
      </w:rPr>
      <w:id w:val="1033542220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</w:rPr>
    </w:sdtEndPr>
    <w:sdtContent>
      <w:p w14:paraId="19A8AF03" w14:textId="4A9154A6" w:rsidR="00944465" w:rsidRPr="00944465" w:rsidRDefault="00944465" w:rsidP="00721D8A">
        <w:pPr>
          <w:pStyle w:val="Rodap"/>
          <w:pBdr>
            <w:top w:val="single" w:sz="4" w:space="1" w:color="ED7D31" w:themeColor="accent2"/>
          </w:pBdr>
          <w:rPr>
            <w:rFonts w:ascii="Arial" w:hAnsi="Arial" w:cs="Arial"/>
            <w:color w:val="ED7D31" w:themeColor="accent2"/>
            <w:sz w:val="18"/>
            <w:lang w:val="en-US"/>
          </w:rPr>
        </w:pPr>
        <w:r w:rsidRPr="00944465">
          <w:rPr>
            <w:i/>
            <w:iCs/>
            <w:color w:val="ED7D31" w:themeColor="accent2"/>
            <w:sz w:val="20"/>
            <w:szCs w:val="20"/>
            <w:lang w:val="en-US"/>
          </w:rPr>
          <w:t>Proceedings of Research and Practice in Allied and Environmental</w:t>
        </w:r>
        <w:r>
          <w:rPr>
            <w:i/>
            <w:iCs/>
            <w:color w:val="ED7D31" w:themeColor="accent2"/>
            <w:sz w:val="20"/>
            <w:szCs w:val="20"/>
            <w:lang w:val="en-US"/>
          </w:rPr>
          <w:t xml:space="preserve"> Health</w:t>
        </w:r>
        <w:r w:rsidR="00721D8A" w:rsidRPr="00944465">
          <w:rPr>
            <w:i/>
            <w:iCs/>
            <w:color w:val="ED7D31" w:themeColor="accent2"/>
            <w:sz w:val="20"/>
            <w:szCs w:val="20"/>
            <w:lang w:val="en-US"/>
          </w:rPr>
          <w:t xml:space="preserve">. </w:t>
        </w:r>
        <w:r w:rsidR="00721D8A" w:rsidRPr="009223E4">
          <w:rPr>
            <w:i/>
            <w:iCs/>
            <w:color w:val="ED7D31" w:themeColor="accent2"/>
            <w:sz w:val="20"/>
            <w:szCs w:val="20"/>
            <w:lang w:val="en-US"/>
          </w:rPr>
          <w:t>202</w:t>
        </w:r>
        <w:r w:rsidR="00021F64">
          <w:rPr>
            <w:i/>
            <w:iCs/>
            <w:color w:val="ED7D31" w:themeColor="accent2"/>
            <w:sz w:val="20"/>
            <w:szCs w:val="20"/>
            <w:lang w:val="en-US"/>
          </w:rPr>
          <w:t>X</w:t>
        </w:r>
        <w:r w:rsidR="00721D8A" w:rsidRPr="009223E4">
          <w:rPr>
            <w:i/>
            <w:iCs/>
            <w:color w:val="ED7D31" w:themeColor="accent2"/>
            <w:sz w:val="20"/>
            <w:szCs w:val="20"/>
            <w:lang w:val="en-US"/>
          </w:rPr>
          <w:t>; V</w:t>
        </w:r>
        <w:r w:rsidR="00021F64">
          <w:rPr>
            <w:i/>
            <w:iCs/>
            <w:color w:val="ED7D31" w:themeColor="accent2"/>
            <w:sz w:val="20"/>
            <w:szCs w:val="20"/>
            <w:lang w:val="en-US"/>
          </w:rPr>
          <w:t>X</w:t>
        </w:r>
        <w:r w:rsidR="00721D8A" w:rsidRPr="009223E4">
          <w:rPr>
            <w:i/>
            <w:iCs/>
            <w:color w:val="ED7D31" w:themeColor="accent2"/>
            <w:sz w:val="20"/>
            <w:szCs w:val="20"/>
            <w:lang w:val="en-US"/>
          </w:rPr>
          <w:t>(</w:t>
        </w:r>
        <w:r w:rsidR="00021F64">
          <w:rPr>
            <w:i/>
            <w:iCs/>
            <w:color w:val="ED7D31" w:themeColor="accent2"/>
            <w:sz w:val="20"/>
            <w:szCs w:val="20"/>
            <w:lang w:val="en-US"/>
          </w:rPr>
          <w:t>X</w:t>
        </w:r>
        <w:r w:rsidR="00721D8A" w:rsidRPr="009223E4">
          <w:rPr>
            <w:i/>
            <w:iCs/>
            <w:color w:val="ED7D31" w:themeColor="accent2"/>
            <w:sz w:val="20"/>
            <w:szCs w:val="20"/>
            <w:lang w:val="en-US"/>
          </w:rPr>
          <w:t>)</w:t>
        </w:r>
        <w:r w:rsidR="00721D8A" w:rsidRPr="00980973">
          <w:rPr>
            <w:color w:val="ED7D31" w:themeColor="accent2"/>
            <w:lang w:val="en-US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CB70F7" w14:textId="77777777" w:rsidR="00F64E50" w:rsidRDefault="00F64E50" w:rsidP="00185956">
      <w:r>
        <w:separator/>
      </w:r>
    </w:p>
  </w:footnote>
  <w:footnote w:type="continuationSeparator" w:id="0">
    <w:p w14:paraId="6445598C" w14:textId="77777777" w:rsidR="00F64E50" w:rsidRDefault="00F64E50" w:rsidP="00185956">
      <w:r>
        <w:continuationSeparator/>
      </w:r>
    </w:p>
  </w:footnote>
  <w:footnote w:type="continuationNotice" w:id="1">
    <w:p w14:paraId="52D789C1" w14:textId="77777777" w:rsidR="00F64E50" w:rsidRDefault="00F64E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75E9EA" w14:textId="4CC582EA" w:rsidR="00944465" w:rsidRDefault="00626688" w:rsidP="007F61FB">
    <w:pPr>
      <w:pStyle w:val="Cabealho"/>
      <w:pBdr>
        <w:bottom w:val="single" w:sz="4" w:space="1" w:color="ED7D31" w:themeColor="accent2"/>
      </w:pBdr>
      <w:rPr>
        <w:noProof/>
        <w:lang w:val="en-US"/>
      </w:rPr>
    </w:pPr>
    <w:r>
      <w:rPr>
        <w:noProof/>
      </w:rPr>
      <w:drawing>
        <wp:inline distT="0" distB="0" distL="0" distR="0" wp14:anchorId="503C3BD9" wp14:editId="3439E24D">
          <wp:extent cx="1362075" cy="369678"/>
          <wp:effectExtent l="0" t="0" r="0" b="0"/>
          <wp:docPr id="1" name="Imagem 1" descr="##common.pageHeaderLogo.altText##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##common.pageHeaderLogo.altText##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999" cy="3859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F51C43" w14:textId="77777777" w:rsidR="00185956" w:rsidRDefault="00185956" w:rsidP="007F61FB">
    <w:pPr>
      <w:pStyle w:val="Cabealho"/>
      <w:pBdr>
        <w:bottom w:val="single" w:sz="4" w:space="1" w:color="ED7D31" w:themeColor="accent2"/>
      </w:pBdr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2AF"/>
    <w:multiLevelType w:val="hybridMultilevel"/>
    <w:tmpl w:val="17BCEA46"/>
    <w:lvl w:ilvl="0" w:tplc="AB2649D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9586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620236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tjQ2trC0MDA3NzNQ0lEKTi0uzszPAykwrAUAc/8GSiwAAAA="/>
  </w:docVars>
  <w:rsids>
    <w:rsidRoot w:val="00185956"/>
    <w:rsid w:val="00021F64"/>
    <w:rsid w:val="000B4859"/>
    <w:rsid w:val="000D4D86"/>
    <w:rsid w:val="00132A3F"/>
    <w:rsid w:val="0014096E"/>
    <w:rsid w:val="001531A5"/>
    <w:rsid w:val="00185956"/>
    <w:rsid w:val="0038606E"/>
    <w:rsid w:val="00386266"/>
    <w:rsid w:val="003E5E64"/>
    <w:rsid w:val="005C59D1"/>
    <w:rsid w:val="00626688"/>
    <w:rsid w:val="006302AE"/>
    <w:rsid w:val="00671C60"/>
    <w:rsid w:val="006967B5"/>
    <w:rsid w:val="00721D8A"/>
    <w:rsid w:val="00756006"/>
    <w:rsid w:val="00770ED4"/>
    <w:rsid w:val="00781A1F"/>
    <w:rsid w:val="007E4CFC"/>
    <w:rsid w:val="00944465"/>
    <w:rsid w:val="00973AA6"/>
    <w:rsid w:val="00A60F71"/>
    <w:rsid w:val="00C27E1B"/>
    <w:rsid w:val="00CB031B"/>
    <w:rsid w:val="00DF3CF6"/>
    <w:rsid w:val="00E1575F"/>
    <w:rsid w:val="00E71417"/>
    <w:rsid w:val="00F64E50"/>
    <w:rsid w:val="00FE04BB"/>
    <w:rsid w:val="00FF654A"/>
    <w:rsid w:val="00FF7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342CB9"/>
  <w15:chartTrackingRefBased/>
  <w15:docId w15:val="{2BC9FEAA-9681-4EF7-8224-58FF81216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956"/>
    <w:pPr>
      <w:spacing w:after="0" w:line="240" w:lineRule="auto"/>
    </w:pPr>
    <w:rPr>
      <w:rFonts w:ascii="Times" w:eastAsia="Times New Roman" w:hAnsi="Times" w:cs="Times New Roman"/>
      <w:kern w:val="0"/>
      <w:sz w:val="24"/>
      <w:szCs w:val="20"/>
      <w:lang w:bidi="ar-SA"/>
      <w14:ligatures w14:val="none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85956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185956"/>
    <w:rPr>
      <w:kern w:val="0"/>
      <w:lang w:val="pt" w:bidi="ar-SA"/>
      <w14:ligatures w14:val="none"/>
    </w:rPr>
  </w:style>
  <w:style w:type="paragraph" w:styleId="Rodap">
    <w:name w:val="footer"/>
    <w:basedOn w:val="Normal"/>
    <w:link w:val="RodapCarter"/>
    <w:uiPriority w:val="99"/>
    <w:unhideWhenUsed/>
    <w:rsid w:val="00185956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185956"/>
    <w:rPr>
      <w:kern w:val="0"/>
      <w:lang w:val="pt" w:bidi="ar-SA"/>
      <w14:ligatures w14:val="none"/>
    </w:rPr>
  </w:style>
  <w:style w:type="paragraph" w:customStyle="1" w:styleId="MDPI71References">
    <w:name w:val="MDPI_7.1_References"/>
    <w:qFormat/>
    <w:rsid w:val="00185956"/>
    <w:pPr>
      <w:numPr>
        <w:numId w:val="2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A344E47FB2145BB7D4464A1C97862" ma:contentTypeVersion="18" ma:contentTypeDescription="Create a new document." ma:contentTypeScope="" ma:versionID="cdbd505484da62a801b70c1d341bb3aa">
  <xsd:schema xmlns:xsd="http://www.w3.org/2001/XMLSchema" xmlns:xs="http://www.w3.org/2001/XMLSchema" xmlns:p="http://schemas.microsoft.com/office/2006/metadata/properties" xmlns:ns2="4609f94a-4968-4e50-9f85-6cd16e13991a" xmlns:ns3="5befc7e9-cfb4-48d0-9970-36bbcea54405" targetNamespace="http://schemas.microsoft.com/office/2006/metadata/properties" ma:root="true" ma:fieldsID="1b9fc0e1933b31188239cc3c78f96a29" ns2:_="" ns3:_="">
    <xsd:import namespace="4609f94a-4968-4e50-9f85-6cd16e13991a"/>
    <xsd:import namespace="5befc7e9-cfb4-48d0-9970-36bbcea544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09f94a-4968-4e50-9f85-6cd16e139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374c586-51ca-419d-b13a-551147e708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fc7e9-cfb4-48d0-9970-36bbcea544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06c455-68f2-4f1b-ad75-4ff30762cf07}" ma:internalName="TaxCatchAll" ma:showField="CatchAllData" ma:web="5befc7e9-cfb4-48d0-9970-36bbcea544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B85251-7E67-4BBD-903F-9B561320D7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3F2A99-7262-4EE1-A1DB-30282BC9B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09f94a-4968-4e50-9f85-6cd16e13991a"/>
    <ds:schemaRef ds:uri="5befc7e9-cfb4-48d0-9970-36bbcea544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áudia Marta Libreiro de Pinho</dc:creator>
  <cp:keywords/>
  <dc:description/>
  <cp:lastModifiedBy>Utilizador</cp:lastModifiedBy>
  <cp:revision>2</cp:revision>
  <dcterms:created xsi:type="dcterms:W3CDTF">2026-02-01T18:18:00Z</dcterms:created>
  <dcterms:modified xsi:type="dcterms:W3CDTF">2026-02-01T18:18:00Z</dcterms:modified>
</cp:coreProperties>
</file>